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767" w:rsidRPr="00123C0B" w:rsidRDefault="00846767" w:rsidP="00123C0B">
      <w:pPr>
        <w:jc w:val="center"/>
        <w:rPr>
          <w:b/>
          <w:u w:val="single"/>
        </w:rPr>
      </w:pPr>
      <w:r w:rsidRPr="00123C0B">
        <w:rPr>
          <w:b/>
          <w:u w:val="single"/>
        </w:rPr>
        <w:t>D</w:t>
      </w:r>
      <w:r w:rsidR="00123C0B" w:rsidRPr="00123C0B">
        <w:rPr>
          <w:b/>
          <w:u w:val="single"/>
        </w:rPr>
        <w:t>esigning Usable Web Forms</w:t>
      </w:r>
    </w:p>
    <w:p w:rsidR="00846767" w:rsidRDefault="00846767" w:rsidP="00846767">
      <w:r>
        <w:t>Use the principles discussed in the article to design a web form using jot forms (</w:t>
      </w:r>
      <w:hyperlink r:id="rId4" w:history="1">
        <w:r w:rsidRPr="00E002BC">
          <w:rPr>
            <w:rStyle w:val="Hyperlink"/>
          </w:rPr>
          <w:t>https://www.jotform.com</w:t>
        </w:r>
      </w:hyperlink>
      <w:bookmarkStart w:id="0" w:name="_GoBack"/>
      <w:bookmarkEnd w:id="0"/>
      <w:r>
        <w:t>), google forms, or any software you choose. The form should serve one of the following functions:</w:t>
      </w:r>
    </w:p>
    <w:p w:rsidR="00846767" w:rsidRDefault="00846767" w:rsidP="00846767">
      <w:r>
        <w:t>Reservation (hotel, car, restaurant)</w:t>
      </w:r>
    </w:p>
    <w:p w:rsidR="00846767" w:rsidRDefault="00846767" w:rsidP="00846767">
      <w:r>
        <w:t>Appointment (dental, optometrist, etc...)</w:t>
      </w:r>
    </w:p>
    <w:p w:rsidR="00AB0F15" w:rsidRPr="00846767" w:rsidRDefault="00846767" w:rsidP="00846767">
      <w:r>
        <w:t>Email me a link to your completed form.</w:t>
      </w:r>
    </w:p>
    <w:sectPr w:rsidR="00AB0F15" w:rsidRPr="008467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szAzNDKwNDUxNzJW0lEKTi0uzszPAykwrgUAHQUKdywAAAA="/>
  </w:docVars>
  <w:rsids>
    <w:rsidRoot w:val="00A475F3"/>
    <w:rsid w:val="00123C0B"/>
    <w:rsid w:val="00176081"/>
    <w:rsid w:val="00486C5A"/>
    <w:rsid w:val="00846767"/>
    <w:rsid w:val="00A475F3"/>
    <w:rsid w:val="00AB0F15"/>
    <w:rsid w:val="00CE7077"/>
    <w:rsid w:val="00E002BC"/>
    <w:rsid w:val="00F20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2E74F"/>
  <w15:chartTrackingRefBased/>
  <w15:docId w15:val="{E212CD54-1270-4DC5-9B90-6791664DC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077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608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176081"/>
    <w:rPr>
      <w:b/>
      <w:bCs/>
    </w:rPr>
  </w:style>
  <w:style w:type="character" w:styleId="Hyperlink">
    <w:name w:val="Hyperlink"/>
    <w:basedOn w:val="DefaultParagraphFont"/>
    <w:uiPriority w:val="99"/>
    <w:unhideWhenUsed/>
    <w:rsid w:val="00E002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3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otform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3</Characters>
  <Application>Microsoft Office Word</Application>
  <DocSecurity>0</DocSecurity>
  <Lines>2</Lines>
  <Paragraphs>1</Paragraphs>
  <ScaleCrop>false</ScaleCrop>
  <Company>Clemson University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9</cp:revision>
  <dcterms:created xsi:type="dcterms:W3CDTF">2017-07-08T06:23:00Z</dcterms:created>
  <dcterms:modified xsi:type="dcterms:W3CDTF">2017-07-18T02:54:00Z</dcterms:modified>
</cp:coreProperties>
</file>